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EE3EC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</w:t>
      </w:r>
      <w:r w:rsidR="000D76A4">
        <w:rPr>
          <w:rFonts w:ascii="AT*Toronto" w:hAnsi="AT*Toronto"/>
          <w:b/>
          <w:sz w:val="32"/>
        </w:rPr>
        <w:t>8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EE3EC7">
        <w:t xml:space="preserve">Eduardovi Macejkovi, bývalému členovi dozornej rady, Nadácia SPP a bývalému členovi dozornej rady, </w:t>
      </w:r>
      <w:proofErr w:type="spellStart"/>
      <w:r w:rsidR="00EE3EC7">
        <w:t>Ekofond</w:t>
      </w:r>
      <w:proofErr w:type="spellEnd"/>
      <w:r w:rsidR="00EE3EC7">
        <w:t xml:space="preserve"> SPP</w:t>
      </w:r>
      <w:r w:rsidR="00544695">
        <w:t xml:space="preserve"> </w:t>
      </w:r>
      <w:r w:rsidR="00DB0600">
        <w:t>(</w:t>
      </w:r>
      <w:r w:rsidR="00EE3EC7">
        <w:t>výkon verejných funkcií mu skončil 17.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EE3EC7">
        <w:t xml:space="preserve">Eduardovi Macejkovi, bývalému členovi dozornej rady, Nadácia SPP a bývalému členovi dozornej rady, </w:t>
      </w:r>
      <w:proofErr w:type="spellStart"/>
      <w:r w:rsidR="00EE3EC7">
        <w:t>Ekofond</w:t>
      </w:r>
      <w:proofErr w:type="spellEnd"/>
      <w:r w:rsidR="00EE3EC7">
        <w:t xml:space="preserve"> SPP</w:t>
      </w:r>
      <w:r w:rsidR="00EE3EC7" w:rsidRPr="00110B7E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EE3EC7">
        <w:t>53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D76A4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E3EC7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144D7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DE4AD-2FE8-43BE-B7FD-C29F41DBB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328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09:05:00Z</dcterms:modified>
</cp:coreProperties>
</file>